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6B0A4" w14:textId="3FCDDE9C" w:rsidR="00911E4F" w:rsidRPr="000A6637" w:rsidRDefault="00911E4F" w:rsidP="00911E4F">
      <w:pPr>
        <w:pStyle w:val="NormalWeb"/>
        <w:rPr>
          <w:b/>
          <w:bCs/>
          <w:sz w:val="28"/>
          <w:szCs w:val="28"/>
        </w:rPr>
      </w:pPr>
      <w:r w:rsidRPr="000A6637">
        <w:rPr>
          <w:b/>
          <w:bCs/>
          <w:sz w:val="28"/>
          <w:szCs w:val="28"/>
        </w:rPr>
        <w:t>L</w:t>
      </w:r>
      <w:r w:rsidR="00E101A6" w:rsidRPr="000A6637">
        <w:rPr>
          <w:b/>
          <w:bCs/>
          <w:sz w:val="28"/>
          <w:szCs w:val="28"/>
        </w:rPr>
        <w:t>ab</w:t>
      </w:r>
      <w:r w:rsidR="00DD108B" w:rsidRPr="000A6637">
        <w:rPr>
          <w:b/>
          <w:bCs/>
          <w:sz w:val="28"/>
          <w:szCs w:val="28"/>
        </w:rPr>
        <w:t>9</w:t>
      </w:r>
      <w:r w:rsidR="00CB5396" w:rsidRPr="000A6637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7686460" w14:textId="1E66CDC3" w:rsidR="00911E4F" w:rsidRPr="00735610" w:rsidRDefault="00911E4F" w:rsidP="00911E4F">
      <w:pPr>
        <w:pStyle w:val="NormalWeb"/>
        <w:rPr>
          <w:b/>
          <w:bCs/>
          <w:sz w:val="28"/>
          <w:szCs w:val="28"/>
        </w:rPr>
      </w:pPr>
      <w:r w:rsidRPr="000A6637">
        <w:rPr>
          <w:b/>
          <w:bCs/>
          <w:sz w:val="28"/>
          <w:szCs w:val="28"/>
        </w:rPr>
        <w:t>Programming Fundamentals (CS-130</w:t>
      </w:r>
      <w:r w:rsidR="00735610">
        <w:rPr>
          <w:b/>
          <w:bCs/>
          <w:sz w:val="28"/>
          <w:szCs w:val="28"/>
        </w:rPr>
        <w:t>)</w:t>
      </w:r>
      <w:r w:rsidR="00CB5396" w:rsidRPr="000A6637">
        <w:rPr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1155AE">
        <w:rPr>
          <w:b/>
          <w:bCs/>
          <w:sz w:val="20"/>
          <w:szCs w:val="20"/>
        </w:rPr>
        <w:t>FA22</w:t>
      </w:r>
      <w:r w:rsidRPr="000A6637">
        <w:rPr>
          <w:b/>
          <w:bCs/>
        </w:rPr>
        <w:t xml:space="preserve">                                                                                                Total=</w:t>
      </w:r>
      <w:r w:rsidR="000A6637" w:rsidRPr="000A6637">
        <w:rPr>
          <w:b/>
          <w:bCs/>
        </w:rPr>
        <w:t>100</w:t>
      </w:r>
    </w:p>
    <w:p w14:paraId="5CE9936F" w14:textId="7CBE47B1" w:rsidR="007824E1" w:rsidRPr="007824E1" w:rsidRDefault="007824E1" w:rsidP="007824E1">
      <w:pPr>
        <w:pStyle w:val="NormalWeb"/>
        <w:numPr>
          <w:ilvl w:val="0"/>
          <w:numId w:val="34"/>
        </w:numPr>
        <w:rPr>
          <w:sz w:val="28"/>
          <w:szCs w:val="28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of these standard collection classes implements a dynamic array?</w:t>
      </w:r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a)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bstractList</w:t>
      </w:r>
      <w:proofErr w:type="spellEnd"/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) LinkedList</w:t>
      </w:r>
      <w:r>
        <w:rPr>
          <w:rFonts w:ascii="Open Sans" w:hAnsi="Open Sans" w:cs="Open Sans"/>
          <w:color w:val="3A3A3A"/>
          <w:sz w:val="23"/>
          <w:szCs w:val="23"/>
        </w:rPr>
        <w:br/>
      </w:r>
      <w:r w:rsidRPr="00C35F7F">
        <w:rPr>
          <w:rFonts w:ascii="Open Sans" w:hAnsi="Open Sans" w:cs="Open Sans"/>
          <w:color w:val="3A3A3A"/>
          <w:sz w:val="23"/>
          <w:szCs w:val="23"/>
          <w:highlight w:val="yellow"/>
          <w:shd w:val="clear" w:color="auto" w:fill="FFFFFF"/>
        </w:rPr>
        <w:t xml:space="preserve">c) </w:t>
      </w:r>
      <w:proofErr w:type="spellStart"/>
      <w:r w:rsidRPr="00C35F7F">
        <w:rPr>
          <w:rFonts w:ascii="Open Sans" w:hAnsi="Open Sans" w:cs="Open Sans"/>
          <w:color w:val="3A3A3A"/>
          <w:sz w:val="23"/>
          <w:szCs w:val="23"/>
          <w:highlight w:val="yellow"/>
          <w:shd w:val="clear" w:color="auto" w:fill="FFFFFF"/>
        </w:rPr>
        <w:t>ArrayList</w:t>
      </w:r>
      <w:proofErr w:type="spellEnd"/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d)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bstractSet</w:t>
      </w:r>
      <w:proofErr w:type="spellEnd"/>
    </w:p>
    <w:p w14:paraId="2AD14F08" w14:textId="77777777" w:rsidR="007824E1" w:rsidRPr="007824E1" w:rsidRDefault="007824E1" w:rsidP="007824E1">
      <w:pPr>
        <w:pStyle w:val="NormalWeb"/>
        <w:ind w:left="420"/>
        <w:rPr>
          <w:sz w:val="28"/>
          <w:szCs w:val="28"/>
        </w:rPr>
      </w:pPr>
    </w:p>
    <w:p w14:paraId="1D7F04D9" w14:textId="2CAEC151" w:rsidR="008A62E7" w:rsidRPr="007824E1" w:rsidRDefault="00B24085" w:rsidP="007824E1">
      <w:pPr>
        <w:pStyle w:val="NormalWeb"/>
        <w:numPr>
          <w:ilvl w:val="0"/>
          <w:numId w:val="34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473B0BA7" wp14:editId="2C3E9E5B">
            <wp:extent cx="2362200" cy="1534909"/>
            <wp:effectExtent l="0" t="0" r="0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82041" cy="1547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CA508" w14:textId="77777777" w:rsidR="00966E9C" w:rsidRPr="00966E9C" w:rsidRDefault="00966E9C" w:rsidP="007824E1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35F7F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a) [B, B]</w:t>
      </w:r>
    </w:p>
    <w:p w14:paraId="18B40BD6" w14:textId="77777777" w:rsidR="00966E9C" w:rsidRPr="00966E9C" w:rsidRDefault="00966E9C" w:rsidP="007824E1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6E9C">
        <w:rPr>
          <w:rFonts w:ascii="Times New Roman" w:eastAsia="Times New Roman" w:hAnsi="Times New Roman" w:cs="Times New Roman"/>
          <w:color w:val="000000"/>
          <w:sz w:val="24"/>
          <w:szCs w:val="24"/>
        </w:rPr>
        <w:t>b) [B, A, B, A]</w:t>
      </w:r>
    </w:p>
    <w:p w14:paraId="4E36C1BF" w14:textId="77777777" w:rsidR="00966E9C" w:rsidRPr="00966E9C" w:rsidRDefault="00966E9C" w:rsidP="007824E1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6E9C">
        <w:rPr>
          <w:rFonts w:ascii="Times New Roman" w:eastAsia="Times New Roman" w:hAnsi="Times New Roman" w:cs="Times New Roman"/>
          <w:color w:val="000000"/>
          <w:sz w:val="24"/>
          <w:szCs w:val="24"/>
        </w:rPr>
        <w:t>c) [A, B, A, B]</w:t>
      </w:r>
    </w:p>
    <w:p w14:paraId="1F7DB698" w14:textId="3898722E" w:rsidR="008A62E7" w:rsidRDefault="00966E9C" w:rsidP="007824E1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6E9C">
        <w:rPr>
          <w:rFonts w:ascii="Times New Roman" w:eastAsia="Times New Roman" w:hAnsi="Times New Roman" w:cs="Times New Roman"/>
          <w:color w:val="000000"/>
          <w:sz w:val="24"/>
          <w:szCs w:val="24"/>
        </w:rPr>
        <w:t>d) None of these</w:t>
      </w:r>
    </w:p>
    <w:p w14:paraId="154293BE" w14:textId="27DFF76D" w:rsidR="00413F0C" w:rsidRPr="00A47315" w:rsidRDefault="007824E1" w:rsidP="007824E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="00A47315">
        <w:rPr>
          <w:noProof/>
        </w:rPr>
        <w:drawing>
          <wp:inline distT="0" distB="0" distL="0" distR="0" wp14:anchorId="6A292FAA" wp14:editId="769934C1">
            <wp:extent cx="2325385" cy="164782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32799" cy="165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4FA4D" w14:textId="77777777" w:rsidR="00735610" w:rsidRPr="00735610" w:rsidRDefault="00735610" w:rsidP="0073561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35610">
        <w:rPr>
          <w:rFonts w:ascii="Times New Roman" w:eastAsia="Times New Roman" w:hAnsi="Times New Roman" w:cs="Times New Roman"/>
          <w:color w:val="333333"/>
          <w:sz w:val="24"/>
          <w:szCs w:val="24"/>
        </w:rPr>
        <w:t>a) Compile time error</w:t>
      </w:r>
    </w:p>
    <w:p w14:paraId="39E3312B" w14:textId="77777777" w:rsidR="00735610" w:rsidRPr="00735610" w:rsidRDefault="00735610" w:rsidP="0073561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35610">
        <w:rPr>
          <w:rFonts w:ascii="Times New Roman" w:eastAsia="Times New Roman" w:hAnsi="Times New Roman" w:cs="Times New Roman"/>
          <w:color w:val="333333"/>
          <w:sz w:val="24"/>
          <w:szCs w:val="24"/>
        </w:rPr>
        <w:t>b) [A, B, A, B]</w:t>
      </w:r>
    </w:p>
    <w:p w14:paraId="5BE20640" w14:textId="77777777" w:rsidR="00735610" w:rsidRPr="00735610" w:rsidRDefault="00735610" w:rsidP="0073561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35F7F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</w:rPr>
        <w:t>c) [A, B, A, A]</w:t>
      </w:r>
    </w:p>
    <w:p w14:paraId="4C9C8B22" w14:textId="0916B7F8" w:rsidR="00735610" w:rsidRPr="00735610" w:rsidRDefault="00735610" w:rsidP="0073561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35610">
        <w:rPr>
          <w:rFonts w:ascii="Times New Roman" w:eastAsia="Times New Roman" w:hAnsi="Times New Roman" w:cs="Times New Roman"/>
          <w:color w:val="333333"/>
          <w:sz w:val="24"/>
          <w:szCs w:val="24"/>
        </w:rPr>
        <w:t>d) None of these</w:t>
      </w:r>
    </w:p>
    <w:p w14:paraId="65DBF53E" w14:textId="7DBE1D1E" w:rsidR="00CC4730" w:rsidRPr="007824E1" w:rsidRDefault="007824E1" w:rsidP="007824E1">
      <w:pPr>
        <w:shd w:val="clear" w:color="auto" w:fill="FFFFFF"/>
        <w:spacing w:before="100" w:beforeAutospacing="1" w:after="100" w:afterAutospacing="1" w:line="240" w:lineRule="auto"/>
        <w:jc w:val="both"/>
        <w:rPr>
          <w:noProof/>
        </w:rPr>
      </w:pPr>
      <w:r>
        <w:rPr>
          <w:noProof/>
        </w:rPr>
        <w:lastRenderedPageBreak/>
        <w:t xml:space="preserve">4.  </w:t>
      </w:r>
      <w:r w:rsidR="00CC4730">
        <w:rPr>
          <w:noProof/>
        </w:rPr>
        <w:drawing>
          <wp:inline distT="0" distB="0" distL="0" distR="0" wp14:anchorId="440A780C" wp14:editId="4D5CF074">
            <wp:extent cx="3181350" cy="1612870"/>
            <wp:effectExtent l="0" t="0" r="0" b="698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5458" cy="161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6542E" w14:textId="77777777" w:rsidR="003913DC" w:rsidRPr="003913DC" w:rsidRDefault="003913DC" w:rsidP="003913D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35F7F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</w:rPr>
        <w:t>a) [A, V]</w:t>
      </w:r>
    </w:p>
    <w:p w14:paraId="02D86A44" w14:textId="77777777" w:rsidR="003913DC" w:rsidRPr="003913DC" w:rsidRDefault="003913DC" w:rsidP="003913D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3913DC">
        <w:rPr>
          <w:rFonts w:ascii="Times New Roman" w:eastAsia="Times New Roman" w:hAnsi="Times New Roman" w:cs="Times New Roman"/>
          <w:color w:val="333333"/>
          <w:sz w:val="24"/>
          <w:szCs w:val="24"/>
        </w:rPr>
        <w:t>b) [A, null, null, null, V]</w:t>
      </w:r>
    </w:p>
    <w:p w14:paraId="4371686D" w14:textId="77777777" w:rsidR="003913DC" w:rsidRPr="003913DC" w:rsidRDefault="003913DC" w:rsidP="003913D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35F7F">
        <w:rPr>
          <w:rFonts w:ascii="Times New Roman" w:eastAsia="Times New Roman" w:hAnsi="Times New Roman" w:cs="Times New Roman"/>
          <w:color w:val="333333"/>
          <w:sz w:val="24"/>
          <w:szCs w:val="24"/>
        </w:rPr>
        <w:t>c) Compile time error</w:t>
      </w:r>
    </w:p>
    <w:p w14:paraId="1B29125C" w14:textId="08BACE11" w:rsidR="003913DC" w:rsidRDefault="003913DC" w:rsidP="003913D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3913D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d) </w:t>
      </w:r>
      <w:proofErr w:type="spellStart"/>
      <w:r w:rsidRPr="003913DC">
        <w:rPr>
          <w:rFonts w:ascii="Times New Roman" w:eastAsia="Times New Roman" w:hAnsi="Times New Roman" w:cs="Times New Roman"/>
          <w:color w:val="333333"/>
          <w:sz w:val="24"/>
          <w:szCs w:val="24"/>
        </w:rPr>
        <w:t>IndexOutOfBoundsException</w:t>
      </w:r>
      <w:proofErr w:type="spellEnd"/>
    </w:p>
    <w:p w14:paraId="1AE722E9" w14:textId="1E1F6A26" w:rsidR="001502B2" w:rsidRPr="007824E1" w:rsidRDefault="007824E1" w:rsidP="007824E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5.</w:t>
      </w:r>
      <w:r w:rsidR="001502B2">
        <w:rPr>
          <w:noProof/>
        </w:rPr>
        <w:drawing>
          <wp:inline distT="0" distB="0" distL="0" distR="0" wp14:anchorId="1153DEBD" wp14:editId="2F91F242">
            <wp:extent cx="2599657" cy="156210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0148" cy="1568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B6C3F" w14:textId="77777777" w:rsidR="00CB44D8" w:rsidRPr="00CB44D8" w:rsidRDefault="00CB44D8" w:rsidP="00CB44D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B44D8">
        <w:rPr>
          <w:rFonts w:ascii="Times New Roman" w:eastAsia="Times New Roman" w:hAnsi="Times New Roman" w:cs="Times New Roman"/>
          <w:color w:val="333333"/>
          <w:sz w:val="24"/>
          <w:szCs w:val="24"/>
        </w:rPr>
        <w:t>a) Compile time error</w:t>
      </w:r>
    </w:p>
    <w:p w14:paraId="18247D70" w14:textId="77777777" w:rsidR="00CB44D8" w:rsidRPr="00CB44D8" w:rsidRDefault="00CB44D8" w:rsidP="00CB44D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B44D8">
        <w:rPr>
          <w:rFonts w:ascii="Times New Roman" w:eastAsia="Times New Roman" w:hAnsi="Times New Roman" w:cs="Times New Roman"/>
          <w:color w:val="333333"/>
          <w:sz w:val="24"/>
          <w:szCs w:val="24"/>
        </w:rPr>
        <w:t>b) [A, B, null]</w:t>
      </w:r>
    </w:p>
    <w:p w14:paraId="4AECEF47" w14:textId="77777777" w:rsidR="00CB44D8" w:rsidRPr="00CB44D8" w:rsidRDefault="00CB44D8" w:rsidP="00CB44D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B44D8">
        <w:rPr>
          <w:rFonts w:ascii="Times New Roman" w:eastAsia="Times New Roman" w:hAnsi="Times New Roman" w:cs="Times New Roman"/>
          <w:color w:val="333333"/>
          <w:sz w:val="24"/>
          <w:szCs w:val="24"/>
        </w:rPr>
        <w:t>c) [A, B]</w:t>
      </w:r>
    </w:p>
    <w:p w14:paraId="52A8F93E" w14:textId="027C5418" w:rsidR="00CB44D8" w:rsidRDefault="00CB44D8" w:rsidP="00CB44D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35F7F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</w:rPr>
        <w:t>d) [A, B, A, null]</w:t>
      </w:r>
    </w:p>
    <w:p w14:paraId="60951C03" w14:textId="63F19790" w:rsidR="005F2B12" w:rsidRPr="007824E1" w:rsidRDefault="007824E1" w:rsidP="007824E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6. </w:t>
      </w:r>
      <w:r w:rsidR="005F2B12">
        <w:rPr>
          <w:noProof/>
        </w:rPr>
        <w:drawing>
          <wp:inline distT="0" distB="0" distL="0" distR="0" wp14:anchorId="6BD68D15" wp14:editId="163D26FC">
            <wp:extent cx="2428875" cy="1922554"/>
            <wp:effectExtent l="0" t="0" r="0" b="1905"/>
            <wp:docPr id="5" name="Picture 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0620" cy="1931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321D" w14:textId="77777777" w:rsidR="00A8133B" w:rsidRPr="00A8133B" w:rsidRDefault="00A8133B" w:rsidP="00A8133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8133B">
        <w:rPr>
          <w:rFonts w:ascii="Times New Roman" w:eastAsia="Times New Roman" w:hAnsi="Times New Roman" w:cs="Times New Roman"/>
          <w:color w:val="333333"/>
          <w:sz w:val="24"/>
          <w:szCs w:val="24"/>
        </w:rPr>
        <w:t>a) [A, B, C, D]</w:t>
      </w:r>
    </w:p>
    <w:p w14:paraId="13404EF7" w14:textId="77777777" w:rsidR="00A8133B" w:rsidRPr="00A8133B" w:rsidRDefault="00A8133B" w:rsidP="00A8133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8133B">
        <w:rPr>
          <w:rFonts w:ascii="Times New Roman" w:eastAsia="Times New Roman" w:hAnsi="Times New Roman" w:cs="Times New Roman"/>
          <w:color w:val="333333"/>
          <w:sz w:val="24"/>
          <w:szCs w:val="24"/>
        </w:rPr>
        <w:t>b) [A, D, B, C]</w:t>
      </w:r>
    </w:p>
    <w:p w14:paraId="252217B3" w14:textId="77777777" w:rsidR="00A8133B" w:rsidRPr="00A8133B" w:rsidRDefault="00A8133B" w:rsidP="00A8133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35F7F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</w:rPr>
        <w:t>c) [A, D, C]</w:t>
      </w:r>
    </w:p>
    <w:p w14:paraId="3BC43863" w14:textId="66A2EE4D" w:rsidR="00864687" w:rsidRPr="007824E1" w:rsidRDefault="00A8133B" w:rsidP="007824E1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8133B">
        <w:rPr>
          <w:rFonts w:ascii="Times New Roman" w:eastAsia="Times New Roman" w:hAnsi="Times New Roman" w:cs="Times New Roman"/>
          <w:color w:val="333333"/>
          <w:sz w:val="24"/>
          <w:szCs w:val="24"/>
        </w:rPr>
        <w:t>d) [A, B, C]</w:t>
      </w:r>
    </w:p>
    <w:p w14:paraId="0BE6EEBC" w14:textId="10DC1B56" w:rsidR="00864687" w:rsidRDefault="007824E1" w:rsidP="0086468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lastRenderedPageBreak/>
        <w:t xml:space="preserve">7. </w:t>
      </w:r>
      <w:r w:rsidR="00864687">
        <w:rPr>
          <w:noProof/>
        </w:rPr>
        <w:drawing>
          <wp:inline distT="0" distB="0" distL="0" distR="0" wp14:anchorId="60A41737" wp14:editId="2A32B2B4">
            <wp:extent cx="2534333" cy="165735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7042" cy="165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A1A07" w14:textId="77777777" w:rsidR="00FC7A3B" w:rsidRPr="00FC7A3B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35F7F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</w:rPr>
        <w:t>a) 0</w:t>
      </w:r>
    </w:p>
    <w:p w14:paraId="6E5549C5" w14:textId="77777777" w:rsidR="00FC7A3B" w:rsidRPr="00FC7A3B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C7A3B">
        <w:rPr>
          <w:rFonts w:ascii="Times New Roman" w:eastAsia="Times New Roman" w:hAnsi="Times New Roman" w:cs="Times New Roman"/>
          <w:color w:val="333333"/>
          <w:sz w:val="24"/>
          <w:szCs w:val="24"/>
        </w:rPr>
        <w:t>b) 1</w:t>
      </w:r>
    </w:p>
    <w:p w14:paraId="58FBF27E" w14:textId="77777777" w:rsidR="00FC7A3B" w:rsidRPr="00FC7A3B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C7A3B">
        <w:rPr>
          <w:rFonts w:ascii="Times New Roman" w:eastAsia="Times New Roman" w:hAnsi="Times New Roman" w:cs="Times New Roman"/>
          <w:color w:val="333333"/>
          <w:sz w:val="24"/>
          <w:szCs w:val="24"/>
        </w:rPr>
        <w:t>c) 2</w:t>
      </w:r>
    </w:p>
    <w:p w14:paraId="22999CC3" w14:textId="3BAC3659" w:rsidR="00FC7A3B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C7A3B">
        <w:rPr>
          <w:rFonts w:ascii="Times New Roman" w:eastAsia="Times New Roman" w:hAnsi="Times New Roman" w:cs="Times New Roman"/>
          <w:color w:val="333333"/>
          <w:sz w:val="24"/>
          <w:szCs w:val="24"/>
        </w:rPr>
        <w:t>d) Any Garbage Value</w:t>
      </w:r>
    </w:p>
    <w:p w14:paraId="58ADCB23" w14:textId="77777777" w:rsidR="00FC7A3B" w:rsidRPr="00864687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A06C9A5" w14:textId="7A70C39A" w:rsidR="00A76663" w:rsidRPr="007824E1" w:rsidRDefault="00BF47EA" w:rsidP="007824E1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824E1">
        <w:rPr>
          <w:rFonts w:ascii="Times New Roman" w:hAnsi="Times New Roman" w:cs="Times New Roman"/>
          <w:sz w:val="24"/>
          <w:szCs w:val="24"/>
          <w:shd w:val="clear" w:color="auto" w:fill="FFFFFF"/>
        </w:rPr>
        <w:t>Write a Java program that keeps a number from the user and generates an integer between 1 and 7 and displays the name of the weekday</w:t>
      </w:r>
      <w:r w:rsidR="00FB7446" w:rsidRPr="007824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witch case).</w:t>
      </w:r>
    </w:p>
    <w:p w14:paraId="63B98007" w14:textId="5977B892" w:rsidR="00BF47EA" w:rsidRPr="000A6637" w:rsidRDefault="000C46F8" w:rsidP="00BF47EA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 w:rsidRPr="00B23A20">
        <w:rPr>
          <w:rStyle w:val="Emphasis"/>
          <w:rFonts w:ascii="Times New Roman" w:hAnsi="Times New Roman" w:cs="Times New Roman"/>
          <w:b/>
          <w:bCs/>
          <w:i w:val="0"/>
          <w:iCs w:val="0"/>
          <w:color w:val="385623" w:themeColor="accent6" w:themeShade="80"/>
          <w:sz w:val="24"/>
          <w:szCs w:val="24"/>
          <w:shd w:val="clear" w:color="auto" w:fill="FFFFFF"/>
        </w:rPr>
        <w:t>Test Data</w:t>
      </w:r>
      <w:r w:rsidR="00B23A20" w:rsidRPr="00B23A20">
        <w:rPr>
          <w:rFonts w:ascii="Times New Roman" w:hAnsi="Times New Roman" w:cs="Times New Roman"/>
          <w:b/>
          <w:bCs/>
          <w:color w:val="FF0000"/>
          <w:sz w:val="24"/>
          <w:szCs w:val="24"/>
        </w:rPr>
        <w:t>: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BF47EA" w:rsidRPr="000A6637">
        <w:rPr>
          <w:rFonts w:ascii="Times New Roman" w:hAnsi="Times New Roman" w:cs="Times New Roman"/>
          <w:i/>
          <w:iCs/>
          <w:color w:val="FF0000"/>
          <w:sz w:val="24"/>
          <w:szCs w:val="24"/>
          <w:shd w:val="clear" w:color="auto" w:fill="FFFFFF"/>
        </w:rPr>
        <w:t>Input number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: 3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BF47EA" w:rsidRPr="000A6637">
        <w:rPr>
          <w:rStyle w:val="Emphasis"/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Expected </w:t>
      </w:r>
      <w:proofErr w:type="gramStart"/>
      <w:r w:rsidR="00BF47EA" w:rsidRPr="000A6637">
        <w:rPr>
          <w:rStyle w:val="Emphasis"/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Output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 :</w:t>
      </w:r>
      <w:proofErr w:type="gramEnd"/>
      <w:r w:rsidR="00BF47EA" w:rsidRPr="000A663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Wednesday</w:t>
      </w:r>
    </w:p>
    <w:p w14:paraId="79A555D6" w14:textId="28A31CC1" w:rsidR="000C46F8" w:rsidRPr="000A6637" w:rsidRDefault="000C46F8" w:rsidP="00BF47EA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0ABEDBC" w14:textId="0BF79882" w:rsidR="000C46F8" w:rsidRPr="000A6637" w:rsidRDefault="000C46F8" w:rsidP="009E6CB3">
      <w:pPr>
        <w:pStyle w:val="ListParagraph"/>
        <w:shd w:val="clear" w:color="auto" w:fill="FFFFFF"/>
        <w:spacing w:after="240" w:line="36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34A27038" w14:textId="77777777" w:rsidR="00167439" w:rsidRPr="000A6637" w:rsidRDefault="00167439" w:rsidP="009E6CB3">
      <w:pPr>
        <w:pStyle w:val="ListParagraph"/>
        <w:shd w:val="clear" w:color="auto" w:fill="FFFFFF"/>
        <w:spacing w:after="240" w:line="36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51AF7BA7" w14:textId="5C87D694" w:rsidR="009E6CB3" w:rsidRPr="007824E1" w:rsidRDefault="000F384B" w:rsidP="007824E1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>Write a Java program to find the number of days in a month.</w:t>
      </w:r>
      <w:r w:rsidR="00364C60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witch</w:t>
      </w:r>
      <w:r w:rsidR="00F232F0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364C60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>the month and pu</w:t>
      </w:r>
      <w:r w:rsidR="00F232F0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 </w:t>
      </w:r>
      <w:r w:rsidR="007F1883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>year in case. Make sure check February whether its leap year or regular year</w:t>
      </w:r>
      <w:r w:rsidR="00184B1F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switch case with condition check for the month of February)</w:t>
      </w:r>
      <w:r w:rsidR="007F1883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49B7AA6C" w14:textId="77777777" w:rsidR="000F384B" w:rsidRPr="00B23A20" w:rsidRDefault="000F384B" w:rsidP="000F384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B23A2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Test Data</w:t>
      </w:r>
    </w:p>
    <w:p w14:paraId="2611C72E" w14:textId="77777777" w:rsidR="000F384B" w:rsidRPr="000A6637" w:rsidRDefault="000F384B" w:rsidP="000F384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put a month number: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2</w:t>
      </w:r>
    </w:p>
    <w:p w14:paraId="1312F04D" w14:textId="77777777" w:rsidR="000F384B" w:rsidRPr="000A6637" w:rsidRDefault="000F384B" w:rsidP="000F384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put a year: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2016</w:t>
      </w:r>
    </w:p>
    <w:p w14:paraId="61457198" w14:textId="0360EA46" w:rsidR="000F384B" w:rsidRPr="000A6637" w:rsidRDefault="000F384B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Expected </w:t>
      </w:r>
      <w:proofErr w:type="gramStart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Output :</w:t>
      </w:r>
      <w:proofErr w:type="gramEnd"/>
      <w:r w:rsidR="000C46F8"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>February 2016 has 29 days</w:t>
      </w:r>
    </w:p>
    <w:p w14:paraId="78732A18" w14:textId="6BF77EA2" w:rsidR="00167439" w:rsidRPr="00B23A20" w:rsidRDefault="00B23A20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i/>
          <w:iCs/>
          <w:color w:val="385623" w:themeColor="accent6" w:themeShade="80"/>
          <w:sz w:val="24"/>
          <w:szCs w:val="24"/>
        </w:rPr>
      </w:pPr>
      <w:r w:rsidRPr="00B23A20">
        <w:rPr>
          <w:rFonts w:ascii="Times New Roman" w:eastAsia="Times New Roman" w:hAnsi="Times New Roman" w:cs="Times New Roman"/>
          <w:b/>
          <w:bCs/>
          <w:i/>
          <w:iCs/>
          <w:color w:val="385623" w:themeColor="accent6" w:themeShade="80"/>
          <w:sz w:val="24"/>
          <w:szCs w:val="24"/>
        </w:rPr>
        <w:t>Example:</w:t>
      </w:r>
    </w:p>
    <w:p w14:paraId="301C5F76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</w:t>
      </w:r>
      <w:r w:rsidRPr="00737D73">
        <w:rPr>
          <w:rFonts w:ascii="Consolas" w:eastAsia="Times New Roman" w:hAnsi="Consolas" w:cs="Times New Roman"/>
          <w:color w:val="1990B8"/>
          <w:sz w:val="24"/>
          <w:szCs w:val="24"/>
        </w:rPr>
        <w:t>switch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(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>month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)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{</w:t>
      </w:r>
    </w:p>
    <w:p w14:paraId="4B86F959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    </w:t>
      </w:r>
      <w:r w:rsidRPr="00737D73">
        <w:rPr>
          <w:rFonts w:ascii="Consolas" w:eastAsia="Times New Roman" w:hAnsi="Consolas" w:cs="Times New Roman"/>
          <w:color w:val="1990B8"/>
          <w:sz w:val="24"/>
          <w:szCs w:val="24"/>
        </w:rPr>
        <w:t>case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C92C2C"/>
          <w:sz w:val="24"/>
          <w:szCs w:val="24"/>
        </w:rPr>
        <w:t>1</w:t>
      </w:r>
      <w:r w:rsidRPr="00737D73">
        <w:rPr>
          <w:rFonts w:ascii="Consolas" w:eastAsia="Times New Roman" w:hAnsi="Consolas" w:cs="Times New Roman"/>
          <w:color w:val="A67F59"/>
          <w:sz w:val="24"/>
          <w:szCs w:val="24"/>
        </w:rPr>
        <w:t>:</w:t>
      </w:r>
    </w:p>
    <w:p w14:paraId="1418B01D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        </w:t>
      </w:r>
      <w:proofErr w:type="spellStart"/>
      <w:r w:rsidRPr="00737D73">
        <w:rPr>
          <w:rFonts w:ascii="Consolas" w:eastAsia="Times New Roman" w:hAnsi="Consolas" w:cs="Times New Roman"/>
          <w:color w:val="1990B8"/>
          <w:sz w:val="24"/>
          <w:szCs w:val="24"/>
        </w:rPr>
        <w:t>MonthOfName</w:t>
      </w:r>
      <w:proofErr w:type="spellEnd"/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A67F59"/>
          <w:sz w:val="24"/>
          <w:szCs w:val="24"/>
        </w:rPr>
        <w:t>=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2F9C0A"/>
          <w:sz w:val="24"/>
          <w:szCs w:val="24"/>
        </w:rPr>
        <w:t>"January</w:t>
      </w:r>
      <w:proofErr w:type="gramStart"/>
      <w:r w:rsidRPr="00737D73">
        <w:rPr>
          <w:rFonts w:ascii="Consolas" w:eastAsia="Times New Roman" w:hAnsi="Consolas" w:cs="Times New Roman"/>
          <w:color w:val="2F9C0A"/>
          <w:sz w:val="24"/>
          <w:szCs w:val="24"/>
        </w:rPr>
        <w:t>"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;</w:t>
      </w:r>
      <w:proofErr w:type="gramEnd"/>
    </w:p>
    <w:p w14:paraId="122907C7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        </w:t>
      </w:r>
      <w:proofErr w:type="spellStart"/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>number_Of_DaysInMonth</w:t>
      </w:r>
      <w:proofErr w:type="spellEnd"/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A67F59"/>
          <w:sz w:val="24"/>
          <w:szCs w:val="24"/>
        </w:rPr>
        <w:t>=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proofErr w:type="gramStart"/>
      <w:r w:rsidRPr="00737D73">
        <w:rPr>
          <w:rFonts w:ascii="Consolas" w:eastAsia="Times New Roman" w:hAnsi="Consolas" w:cs="Times New Roman"/>
          <w:color w:val="C92C2C"/>
          <w:sz w:val="24"/>
          <w:szCs w:val="24"/>
        </w:rPr>
        <w:t>31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;</w:t>
      </w:r>
      <w:proofErr w:type="gramEnd"/>
    </w:p>
    <w:p w14:paraId="4B1C1C75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        </w:t>
      </w:r>
      <w:proofErr w:type="gramStart"/>
      <w:r w:rsidRPr="00737D73">
        <w:rPr>
          <w:rFonts w:ascii="Consolas" w:eastAsia="Times New Roman" w:hAnsi="Consolas" w:cs="Times New Roman"/>
          <w:color w:val="1990B8"/>
          <w:sz w:val="24"/>
          <w:szCs w:val="24"/>
        </w:rPr>
        <w:t>break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;</w:t>
      </w:r>
      <w:proofErr w:type="gramEnd"/>
    </w:p>
    <w:p w14:paraId="4AA7B2DF" w14:textId="683FDC6A" w:rsidR="000C46F8" w:rsidRDefault="000C46F8" w:rsidP="000F384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322938DA" w14:textId="3F63200E" w:rsidR="000C46F8" w:rsidRPr="00121AFB" w:rsidRDefault="000C46F8" w:rsidP="00121AF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BB841BB" w14:textId="7FE4B3B7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3CF7BEE" w14:textId="49D20418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18F3F41F" w14:textId="61E91636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8EF982C" w14:textId="6AAD7B37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1C5CE5C4" w14:textId="32E7628D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1BC8699" w14:textId="77777777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676D8E57" w14:textId="09727C25" w:rsidR="00E27C79" w:rsidRPr="000A6637" w:rsidRDefault="00E27C79" w:rsidP="007824E1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A6637">
        <w:rPr>
          <w:rFonts w:ascii="Times New Roman" w:hAnsi="Times New Roman" w:cs="Times New Roman"/>
          <w:sz w:val="24"/>
          <w:szCs w:val="24"/>
          <w:shd w:val="clear" w:color="auto" w:fill="FFFFFF"/>
        </w:rPr>
        <w:t> Write a program in Java to input 5 numbers from keyboard and find their sum and average.</w:t>
      </w:r>
    </w:p>
    <w:p w14:paraId="01B7AB47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nput the 5 </w:t>
      </w:r>
      <w:proofErr w:type="gramStart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numbers :</w:t>
      </w:r>
      <w:proofErr w:type="gramEnd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                                                           </w:t>
      </w:r>
    </w:p>
    <w:p w14:paraId="7E3260FC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1                                                                                </w:t>
      </w:r>
    </w:p>
    <w:p w14:paraId="6DBFAB77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2                                                                                </w:t>
      </w:r>
    </w:p>
    <w:p w14:paraId="6D21F82D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3                                                                                </w:t>
      </w:r>
    </w:p>
    <w:p w14:paraId="4B3AD19B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4                                                                                </w:t>
      </w:r>
    </w:p>
    <w:p w14:paraId="2A87F982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5                                                                                </w:t>
      </w:r>
    </w:p>
    <w:p w14:paraId="3D7BADAB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he sum of 5 no </w:t>
      </w:r>
      <w:proofErr w:type="gramStart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s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:</w:t>
      </w:r>
      <w:proofErr w:type="gramEnd"/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15                                                          </w:t>
      </w:r>
    </w:p>
    <w:p w14:paraId="4CC250DD" w14:textId="6D2B6A73" w:rsidR="00E54C9E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he Average </w:t>
      </w:r>
      <w:proofErr w:type="gramStart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s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:</w:t>
      </w:r>
      <w:proofErr w:type="gramEnd"/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3.0  </w:t>
      </w:r>
    </w:p>
    <w:p w14:paraId="6D7BC09F" w14:textId="77777777" w:rsidR="000A6637" w:rsidRPr="000A6637" w:rsidRDefault="000A6637" w:rsidP="00D616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6A19A4D" w14:textId="77777777" w:rsidR="000A6637" w:rsidRPr="000A6637" w:rsidRDefault="000A6637" w:rsidP="007824E1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reate an </w:t>
      </w:r>
      <w:proofErr w:type="spellStart"/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>ArrayList</w:t>
      </w:r>
      <w:proofErr w:type="spellEnd"/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called </w:t>
      </w:r>
      <w:proofErr w:type="spellStart"/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>new_list</w:t>
      </w:r>
      <w:proofErr w:type="spellEnd"/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nd add &lt;23,8,31, 45, 6, 7, 19, 15&gt;</w:t>
      </w:r>
    </w:p>
    <w:p w14:paraId="50A93E22" w14:textId="4C042515" w:rsidR="000A6637" w:rsidRDefault="000A6637" w:rsidP="000A6637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>Iterate through the list and print all the numbers that is more than 10 but lesser than 20.</w:t>
      </w:r>
    </w:p>
    <w:p w14:paraId="1468E0CB" w14:textId="6F1CC897" w:rsidR="00BB1D5E" w:rsidRDefault="004B6EEA" w:rsidP="000A6637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arefully </w:t>
      </w:r>
      <w:proofErr w:type="gram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use </w:t>
      </w:r>
      <w:r w:rsidRPr="00BB1D5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.remove</w:t>
      </w:r>
      <w:proofErr w:type="gramEnd"/>
      <w:r w:rsidRPr="00BB1D5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()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unction as this will remove the number from the list.</w:t>
      </w:r>
      <w:r w:rsidR="00BB1D5E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</w:p>
    <w:p w14:paraId="3E48307B" w14:textId="7278C09D" w:rsidR="00D6160A" w:rsidRDefault="00D6160A" w:rsidP="000A6637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F3DE73A" w14:textId="22928AA6" w:rsidR="00E8188A" w:rsidRPr="00E8188A" w:rsidRDefault="00E8188A" w:rsidP="00E8188A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612A351" w14:textId="2FB3C0A6" w:rsidR="00312CEE" w:rsidRDefault="00E8188A" w:rsidP="00E8188A">
      <w:pPr>
        <w:pStyle w:val="ListParagraph"/>
        <w:shd w:val="clear" w:color="auto" w:fill="FFFFFF"/>
        <w:spacing w:before="100" w:beforeAutospacing="1" w:after="100" w:afterAutospacing="1"/>
        <w:rPr>
          <w:rFonts w:ascii="Helvetica" w:hAnsi="Helvetica" w:cs="Helvetica"/>
          <w:sz w:val="26"/>
          <w:szCs w:val="26"/>
          <w:shd w:val="clear" w:color="auto" w:fill="FFFFFF"/>
        </w:rPr>
      </w:pPr>
      <w:r w:rsidRPr="00E8188A"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Java program to search </w:t>
      </w:r>
      <w:r w:rsidR="005110B8">
        <w:rPr>
          <w:rFonts w:ascii="Helvetica" w:hAnsi="Helvetica" w:cs="Helvetica"/>
          <w:sz w:val="26"/>
          <w:szCs w:val="26"/>
          <w:shd w:val="clear" w:color="auto" w:fill="FFFFFF"/>
        </w:rPr>
        <w:t xml:space="preserve">color “Red” </w:t>
      </w:r>
      <w:r w:rsidRPr="00E8188A">
        <w:rPr>
          <w:rFonts w:ascii="Helvetica" w:hAnsi="Helvetica" w:cs="Helvetica"/>
          <w:sz w:val="26"/>
          <w:szCs w:val="26"/>
          <w:shd w:val="clear" w:color="auto" w:fill="FFFFFF"/>
        </w:rPr>
        <w:t xml:space="preserve">in </w:t>
      </w:r>
      <w:r w:rsidR="004B09BF">
        <w:rPr>
          <w:rFonts w:ascii="Helvetica" w:hAnsi="Helvetica" w:cs="Helvetica"/>
          <w:sz w:val="26"/>
          <w:szCs w:val="26"/>
          <w:shd w:val="clear" w:color="auto" w:fill="FFFFFF"/>
        </w:rPr>
        <w:t>the</w:t>
      </w:r>
      <w:r w:rsidRPr="00E8188A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proofErr w:type="spellStart"/>
      <w:r w:rsidRPr="00E8188A">
        <w:rPr>
          <w:rFonts w:ascii="Helvetica" w:hAnsi="Helvetica" w:cs="Helvetica"/>
          <w:sz w:val="26"/>
          <w:szCs w:val="26"/>
          <w:shd w:val="clear" w:color="auto" w:fill="FFFFFF"/>
        </w:rPr>
        <w:t>arraylist</w:t>
      </w:r>
      <w:proofErr w:type="spellEnd"/>
      <w:r w:rsidR="005110B8">
        <w:rPr>
          <w:rFonts w:ascii="Helvetica" w:hAnsi="Helvetica" w:cs="Helvetica"/>
          <w:sz w:val="26"/>
          <w:szCs w:val="26"/>
          <w:shd w:val="clear" w:color="auto" w:fill="FFFFFF"/>
        </w:rPr>
        <w:t>.</w:t>
      </w:r>
    </w:p>
    <w:p w14:paraId="17036798" w14:textId="5E44CCC1" w:rsidR="005110B8" w:rsidRDefault="005110B8" w:rsidP="00E8188A">
      <w:pPr>
        <w:pStyle w:val="ListParagraph"/>
        <w:shd w:val="clear" w:color="auto" w:fill="FFFFFF"/>
        <w:spacing w:before="100" w:beforeAutospacing="1" w:after="100" w:afterAutospacing="1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Use </w:t>
      </w:r>
      <w:r w:rsidRPr="005110B8">
        <w:rPr>
          <w:rFonts w:ascii="Helvetica" w:hAnsi="Helvetica" w:cs="Helvetica"/>
          <w:b/>
          <w:bCs/>
          <w:sz w:val="26"/>
          <w:szCs w:val="26"/>
          <w:shd w:val="clear" w:color="auto" w:fill="FFFFFF"/>
        </w:rPr>
        <w:t>.contains</w:t>
      </w:r>
      <w:proofErr w:type="gramEnd"/>
      <w:r w:rsidRPr="005110B8">
        <w:rPr>
          <w:rFonts w:ascii="Helvetica" w:hAnsi="Helvetica" w:cs="Helvetica"/>
          <w:b/>
          <w:bCs/>
          <w:sz w:val="26"/>
          <w:szCs w:val="26"/>
          <w:shd w:val="clear" w:color="auto" w:fill="FFFFFF"/>
        </w:rPr>
        <w:t xml:space="preserve">()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method</w:t>
      </w:r>
      <w:r w:rsidR="00E31575">
        <w:rPr>
          <w:rFonts w:ascii="Helvetica" w:hAnsi="Helvetica" w:cs="Helvetica"/>
          <w:sz w:val="26"/>
          <w:szCs w:val="26"/>
          <w:shd w:val="clear" w:color="auto" w:fill="FFFFFF"/>
        </w:rPr>
        <w:t>.</w:t>
      </w:r>
    </w:p>
    <w:p w14:paraId="106FF0DE" w14:textId="6ADDC091" w:rsidR="00E31575" w:rsidRDefault="00E31575" w:rsidP="00E8188A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E31575">
        <w:rPr>
          <w:rFonts w:ascii="Times New Roman" w:eastAsia="Times New Roman" w:hAnsi="Times New Roman" w:cs="Times New Roman"/>
          <w:color w:val="333333"/>
          <w:sz w:val="24"/>
          <w:szCs w:val="24"/>
        </w:rPr>
        <w:t>ArrayList</w:t>
      </w:r>
      <w:proofErr w:type="spellEnd"/>
      <w:r w:rsidRPr="00E3157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gramStart"/>
      <w:r w:rsidRPr="00E31575">
        <w:rPr>
          <w:rFonts w:ascii="Times New Roman" w:eastAsia="Times New Roman" w:hAnsi="Times New Roman" w:cs="Times New Roman"/>
          <w:color w:val="333333"/>
          <w:sz w:val="24"/>
          <w:szCs w:val="24"/>
        </w:rPr>
        <w:t>contains(</w:t>
      </w:r>
      <w:proofErr w:type="gramEnd"/>
      <w:r w:rsidRPr="00E31575">
        <w:rPr>
          <w:rFonts w:ascii="Times New Roman" w:eastAsia="Times New Roman" w:hAnsi="Times New Roman" w:cs="Times New Roman"/>
          <w:color w:val="333333"/>
          <w:sz w:val="24"/>
          <w:szCs w:val="24"/>
        </w:rPr>
        <w:t>) method in Java is used for checking if the specified element exists in the given list or not.</w:t>
      </w:r>
    </w:p>
    <w:p w14:paraId="583178B4" w14:textId="077F280D" w:rsidR="004B09BF" w:rsidRPr="00E8188A" w:rsidRDefault="004B09BF" w:rsidP="00E8188A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drawing>
          <wp:inline distT="0" distB="0" distL="0" distR="0" wp14:anchorId="343021D6" wp14:editId="358EE18A">
            <wp:extent cx="3700780" cy="2695575"/>
            <wp:effectExtent l="0" t="0" r="0" b="9525"/>
            <wp:docPr id="7" name="Picture 7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60"/>
                    <a:stretch/>
                  </pic:blipFill>
                  <pic:spPr bwMode="auto">
                    <a:xfrm>
                      <a:off x="0" y="0"/>
                      <a:ext cx="3705038" cy="2698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B09BF" w:rsidRPr="00E818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650E"/>
    <w:multiLevelType w:val="hybridMultilevel"/>
    <w:tmpl w:val="D7EC2DF0"/>
    <w:lvl w:ilvl="0" w:tplc="36D4C9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7409F4"/>
    <w:multiLevelType w:val="hybridMultilevel"/>
    <w:tmpl w:val="D9C88D6E"/>
    <w:lvl w:ilvl="0" w:tplc="C098FB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903256"/>
    <w:multiLevelType w:val="hybridMultilevel"/>
    <w:tmpl w:val="6546BE6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50CE7"/>
    <w:multiLevelType w:val="hybridMultilevel"/>
    <w:tmpl w:val="534CE37E"/>
    <w:lvl w:ilvl="0" w:tplc="32567E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421DBF"/>
    <w:multiLevelType w:val="hybridMultilevel"/>
    <w:tmpl w:val="A170E378"/>
    <w:lvl w:ilvl="0" w:tplc="7CAAED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A44189"/>
    <w:multiLevelType w:val="multilevel"/>
    <w:tmpl w:val="A7609C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3F139F0"/>
    <w:multiLevelType w:val="hybridMultilevel"/>
    <w:tmpl w:val="6DE45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2564B"/>
    <w:multiLevelType w:val="hybridMultilevel"/>
    <w:tmpl w:val="9000B768"/>
    <w:lvl w:ilvl="0" w:tplc="8EF0054E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9324C10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172D1E6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994E994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D4CB2D2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0482D2C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3F4DCFA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68A1B32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74C97EE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17473250"/>
    <w:multiLevelType w:val="hybridMultilevel"/>
    <w:tmpl w:val="9424A9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8E081F"/>
    <w:multiLevelType w:val="hybridMultilevel"/>
    <w:tmpl w:val="FB9890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3A2246"/>
    <w:multiLevelType w:val="hybridMultilevel"/>
    <w:tmpl w:val="92A65C06"/>
    <w:lvl w:ilvl="0" w:tplc="F71EF4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7C6681"/>
    <w:multiLevelType w:val="hybridMultilevel"/>
    <w:tmpl w:val="67A0BDE8"/>
    <w:lvl w:ilvl="0" w:tplc="003EB2CA">
      <w:start w:val="1"/>
      <w:numFmt w:val="decimal"/>
      <w:lvlText w:val="%1."/>
      <w:lvlJc w:val="left"/>
      <w:pPr>
        <w:ind w:left="420" w:hanging="360"/>
      </w:pPr>
      <w:rPr>
        <w:rFonts w:ascii="Open Sans" w:hAnsi="Open Sans" w:cs="Open Sans" w:hint="default"/>
        <w:color w:val="3A3A3A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285629A0"/>
    <w:multiLevelType w:val="hybridMultilevel"/>
    <w:tmpl w:val="0A1E8B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B3D76"/>
    <w:multiLevelType w:val="hybridMultilevel"/>
    <w:tmpl w:val="862AA122"/>
    <w:lvl w:ilvl="0" w:tplc="5A0609E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463C16"/>
    <w:multiLevelType w:val="hybridMultilevel"/>
    <w:tmpl w:val="CC044F5A"/>
    <w:lvl w:ilvl="0" w:tplc="9BB05F5C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339D431B"/>
    <w:multiLevelType w:val="hybridMultilevel"/>
    <w:tmpl w:val="621EABF8"/>
    <w:lvl w:ilvl="0" w:tplc="6F800C2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FA5200"/>
    <w:multiLevelType w:val="hybridMultilevel"/>
    <w:tmpl w:val="A3A0D7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882589"/>
    <w:multiLevelType w:val="hybridMultilevel"/>
    <w:tmpl w:val="1C9CC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384875"/>
    <w:multiLevelType w:val="hybridMultilevel"/>
    <w:tmpl w:val="C78A9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8F60E5"/>
    <w:multiLevelType w:val="hybridMultilevel"/>
    <w:tmpl w:val="660C5A0C"/>
    <w:lvl w:ilvl="0" w:tplc="E3061D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2FF4335"/>
    <w:multiLevelType w:val="hybridMultilevel"/>
    <w:tmpl w:val="22B01EB8"/>
    <w:lvl w:ilvl="0" w:tplc="9C3AFA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0C2DDC"/>
    <w:multiLevelType w:val="hybridMultilevel"/>
    <w:tmpl w:val="88BAEC32"/>
    <w:lvl w:ilvl="0" w:tplc="EA30EAF0">
      <w:start w:val="8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EA63F0"/>
    <w:multiLevelType w:val="hybridMultilevel"/>
    <w:tmpl w:val="3F587C22"/>
    <w:lvl w:ilvl="0" w:tplc="5BCC00F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F217CC"/>
    <w:multiLevelType w:val="hybridMultilevel"/>
    <w:tmpl w:val="4D3ED1EA"/>
    <w:lvl w:ilvl="0" w:tplc="B716658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03129A"/>
    <w:multiLevelType w:val="hybridMultilevel"/>
    <w:tmpl w:val="29E20BC2"/>
    <w:lvl w:ilvl="0" w:tplc="B39C18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A16DF7"/>
    <w:multiLevelType w:val="hybridMultilevel"/>
    <w:tmpl w:val="D1646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D08D7"/>
    <w:multiLevelType w:val="hybridMultilevel"/>
    <w:tmpl w:val="6BAADFDC"/>
    <w:lvl w:ilvl="0" w:tplc="7EE0FC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2AA5466"/>
    <w:multiLevelType w:val="hybridMultilevel"/>
    <w:tmpl w:val="3FC60B68"/>
    <w:lvl w:ilvl="0" w:tplc="8C365E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8C758F9"/>
    <w:multiLevelType w:val="hybridMultilevel"/>
    <w:tmpl w:val="78027A04"/>
    <w:lvl w:ilvl="0" w:tplc="8EB8B2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BF31127"/>
    <w:multiLevelType w:val="hybridMultilevel"/>
    <w:tmpl w:val="13ECB96A"/>
    <w:lvl w:ilvl="0" w:tplc="C0C4D7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DF633D3"/>
    <w:multiLevelType w:val="hybridMultilevel"/>
    <w:tmpl w:val="73AABA66"/>
    <w:lvl w:ilvl="0" w:tplc="F6AE37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AB6AE1"/>
    <w:multiLevelType w:val="hybridMultilevel"/>
    <w:tmpl w:val="0CAC75C4"/>
    <w:lvl w:ilvl="0" w:tplc="003EB2CA">
      <w:start w:val="1"/>
      <w:numFmt w:val="decimal"/>
      <w:lvlText w:val="%1."/>
      <w:lvlJc w:val="left"/>
      <w:pPr>
        <w:ind w:left="420" w:hanging="360"/>
      </w:pPr>
      <w:rPr>
        <w:rFonts w:ascii="Open Sans" w:hAnsi="Open Sans" w:cs="Open Sans" w:hint="default"/>
        <w:color w:val="3A3A3A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72E33"/>
    <w:multiLevelType w:val="hybridMultilevel"/>
    <w:tmpl w:val="85B05584"/>
    <w:lvl w:ilvl="0" w:tplc="02D4DC1C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A57BC0"/>
    <w:multiLevelType w:val="hybridMultilevel"/>
    <w:tmpl w:val="936C32D8"/>
    <w:lvl w:ilvl="0" w:tplc="71ECE1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7F25601"/>
    <w:multiLevelType w:val="hybridMultilevel"/>
    <w:tmpl w:val="F176E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C32142"/>
    <w:multiLevelType w:val="hybridMultilevel"/>
    <w:tmpl w:val="B162B1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F1C37"/>
    <w:multiLevelType w:val="hybridMultilevel"/>
    <w:tmpl w:val="E732EB0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43600745">
    <w:abstractNumId w:val="24"/>
  </w:num>
  <w:num w:numId="2" w16cid:durableId="1097288675">
    <w:abstractNumId w:val="4"/>
  </w:num>
  <w:num w:numId="3" w16cid:durableId="1035815323">
    <w:abstractNumId w:val="34"/>
  </w:num>
  <w:num w:numId="4" w16cid:durableId="1331180666">
    <w:abstractNumId w:val="29"/>
  </w:num>
  <w:num w:numId="5" w16cid:durableId="633560871">
    <w:abstractNumId w:val="0"/>
  </w:num>
  <w:num w:numId="6" w16cid:durableId="22092864">
    <w:abstractNumId w:val="1"/>
  </w:num>
  <w:num w:numId="7" w16cid:durableId="117262523">
    <w:abstractNumId w:val="14"/>
  </w:num>
  <w:num w:numId="8" w16cid:durableId="17899575">
    <w:abstractNumId w:val="35"/>
  </w:num>
  <w:num w:numId="9" w16cid:durableId="548223768">
    <w:abstractNumId w:val="12"/>
  </w:num>
  <w:num w:numId="10" w16cid:durableId="547644248">
    <w:abstractNumId w:val="15"/>
  </w:num>
  <w:num w:numId="11" w16cid:durableId="572400137">
    <w:abstractNumId w:val="2"/>
  </w:num>
  <w:num w:numId="12" w16cid:durableId="2080326870">
    <w:abstractNumId w:val="32"/>
  </w:num>
  <w:num w:numId="13" w16cid:durableId="1436250828">
    <w:abstractNumId w:val="19"/>
  </w:num>
  <w:num w:numId="14" w16cid:durableId="1348097192">
    <w:abstractNumId w:val="27"/>
  </w:num>
  <w:num w:numId="15" w16cid:durableId="1425414086">
    <w:abstractNumId w:val="36"/>
  </w:num>
  <w:num w:numId="16" w16cid:durableId="2071154071">
    <w:abstractNumId w:val="16"/>
  </w:num>
  <w:num w:numId="17" w16cid:durableId="1251695471">
    <w:abstractNumId w:val="22"/>
  </w:num>
  <w:num w:numId="18" w16cid:durableId="1985350393">
    <w:abstractNumId w:val="3"/>
  </w:num>
  <w:num w:numId="19" w16cid:durableId="1658993752">
    <w:abstractNumId w:val="26"/>
  </w:num>
  <w:num w:numId="20" w16cid:durableId="1795900953">
    <w:abstractNumId w:val="30"/>
  </w:num>
  <w:num w:numId="21" w16cid:durableId="1417360209">
    <w:abstractNumId w:val="23"/>
  </w:num>
  <w:num w:numId="22" w16cid:durableId="2106222273">
    <w:abstractNumId w:val="10"/>
  </w:num>
  <w:num w:numId="23" w16cid:durableId="189269660">
    <w:abstractNumId w:val="8"/>
  </w:num>
  <w:num w:numId="24" w16cid:durableId="1883008630">
    <w:abstractNumId w:val="13"/>
  </w:num>
  <w:num w:numId="25" w16cid:durableId="1322664005">
    <w:abstractNumId w:val="28"/>
  </w:num>
  <w:num w:numId="26" w16cid:durableId="2088380236">
    <w:abstractNumId w:val="20"/>
  </w:num>
  <w:num w:numId="27" w16cid:durableId="887183144">
    <w:abstractNumId w:val="33"/>
  </w:num>
  <w:num w:numId="28" w16cid:durableId="978924072">
    <w:abstractNumId w:val="9"/>
  </w:num>
  <w:num w:numId="29" w16cid:durableId="1393237297">
    <w:abstractNumId w:val="6"/>
  </w:num>
  <w:num w:numId="30" w16cid:durableId="1947733951">
    <w:abstractNumId w:val="5"/>
  </w:num>
  <w:num w:numId="31" w16cid:durableId="1327511735">
    <w:abstractNumId w:val="7"/>
  </w:num>
  <w:num w:numId="32" w16cid:durableId="1413047916">
    <w:abstractNumId w:val="25"/>
  </w:num>
  <w:num w:numId="33" w16cid:durableId="491725423">
    <w:abstractNumId w:val="17"/>
  </w:num>
  <w:num w:numId="34" w16cid:durableId="733622029">
    <w:abstractNumId w:val="11"/>
  </w:num>
  <w:num w:numId="35" w16cid:durableId="497117379">
    <w:abstractNumId w:val="31"/>
  </w:num>
  <w:num w:numId="36" w16cid:durableId="1915042626">
    <w:abstractNumId w:val="18"/>
  </w:num>
  <w:num w:numId="37" w16cid:durableId="1497459033">
    <w:abstractNumId w:val="2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MwMTe0sLQ0tbRQ0lEKTi0uzszPAykwNKsFADBD/XwtAAAA"/>
  </w:docVars>
  <w:rsids>
    <w:rsidRoot w:val="00BB5F5B"/>
    <w:rsid w:val="0001164E"/>
    <w:rsid w:val="00013601"/>
    <w:rsid w:val="00023A90"/>
    <w:rsid w:val="00030FB7"/>
    <w:rsid w:val="0004319F"/>
    <w:rsid w:val="0005261B"/>
    <w:rsid w:val="000553A9"/>
    <w:rsid w:val="000711F3"/>
    <w:rsid w:val="00073EB6"/>
    <w:rsid w:val="000A07B1"/>
    <w:rsid w:val="000A613D"/>
    <w:rsid w:val="000A6637"/>
    <w:rsid w:val="000C46F8"/>
    <w:rsid w:val="000D02FC"/>
    <w:rsid w:val="000D45BA"/>
    <w:rsid w:val="000E6670"/>
    <w:rsid w:val="000E7931"/>
    <w:rsid w:val="000F375C"/>
    <w:rsid w:val="000F384B"/>
    <w:rsid w:val="00104691"/>
    <w:rsid w:val="001155AE"/>
    <w:rsid w:val="00121AFB"/>
    <w:rsid w:val="00126916"/>
    <w:rsid w:val="00134B04"/>
    <w:rsid w:val="00144343"/>
    <w:rsid w:val="001502B2"/>
    <w:rsid w:val="0015317E"/>
    <w:rsid w:val="00167439"/>
    <w:rsid w:val="00170678"/>
    <w:rsid w:val="00177AA2"/>
    <w:rsid w:val="00183F9F"/>
    <w:rsid w:val="0018419A"/>
    <w:rsid w:val="00184B1F"/>
    <w:rsid w:val="00196B81"/>
    <w:rsid w:val="001B5B54"/>
    <w:rsid w:val="001C2539"/>
    <w:rsid w:val="001C6543"/>
    <w:rsid w:val="001E06AA"/>
    <w:rsid w:val="001E5029"/>
    <w:rsid w:val="001E5C44"/>
    <w:rsid w:val="001F165A"/>
    <w:rsid w:val="002031FA"/>
    <w:rsid w:val="002103E8"/>
    <w:rsid w:val="00213C5B"/>
    <w:rsid w:val="002204A3"/>
    <w:rsid w:val="00222A41"/>
    <w:rsid w:val="002261E0"/>
    <w:rsid w:val="00227579"/>
    <w:rsid w:val="00227C69"/>
    <w:rsid w:val="00236389"/>
    <w:rsid w:val="00264F6B"/>
    <w:rsid w:val="00265093"/>
    <w:rsid w:val="00267CBA"/>
    <w:rsid w:val="002711E6"/>
    <w:rsid w:val="00272F94"/>
    <w:rsid w:val="0027426E"/>
    <w:rsid w:val="002822BD"/>
    <w:rsid w:val="002935B2"/>
    <w:rsid w:val="002E3259"/>
    <w:rsid w:val="002E7252"/>
    <w:rsid w:val="002F218A"/>
    <w:rsid w:val="00312CEE"/>
    <w:rsid w:val="0036359F"/>
    <w:rsid w:val="00364C60"/>
    <w:rsid w:val="0038514C"/>
    <w:rsid w:val="003913DC"/>
    <w:rsid w:val="00394949"/>
    <w:rsid w:val="00395ED4"/>
    <w:rsid w:val="003A121D"/>
    <w:rsid w:val="003B2A83"/>
    <w:rsid w:val="003B62EF"/>
    <w:rsid w:val="003C577D"/>
    <w:rsid w:val="003D2D8B"/>
    <w:rsid w:val="003D36D1"/>
    <w:rsid w:val="003E212B"/>
    <w:rsid w:val="003F0D58"/>
    <w:rsid w:val="003F3B3B"/>
    <w:rsid w:val="00413F0C"/>
    <w:rsid w:val="004159B9"/>
    <w:rsid w:val="00424AE0"/>
    <w:rsid w:val="00442C07"/>
    <w:rsid w:val="004556D5"/>
    <w:rsid w:val="00456CE8"/>
    <w:rsid w:val="00457E45"/>
    <w:rsid w:val="00465FF1"/>
    <w:rsid w:val="00487CDE"/>
    <w:rsid w:val="004A20A5"/>
    <w:rsid w:val="004A3D25"/>
    <w:rsid w:val="004B09BF"/>
    <w:rsid w:val="004B6EEA"/>
    <w:rsid w:val="004B7013"/>
    <w:rsid w:val="004C1337"/>
    <w:rsid w:val="004C4361"/>
    <w:rsid w:val="004C53E9"/>
    <w:rsid w:val="004F62B5"/>
    <w:rsid w:val="005057EE"/>
    <w:rsid w:val="005110B8"/>
    <w:rsid w:val="00521DDC"/>
    <w:rsid w:val="00547D31"/>
    <w:rsid w:val="005A05D9"/>
    <w:rsid w:val="005A287D"/>
    <w:rsid w:val="005A52E4"/>
    <w:rsid w:val="005B633C"/>
    <w:rsid w:val="005D545B"/>
    <w:rsid w:val="005F2B12"/>
    <w:rsid w:val="005F783E"/>
    <w:rsid w:val="00602214"/>
    <w:rsid w:val="00635EFA"/>
    <w:rsid w:val="00637F34"/>
    <w:rsid w:val="0064270E"/>
    <w:rsid w:val="00644806"/>
    <w:rsid w:val="00644E97"/>
    <w:rsid w:val="00673CAE"/>
    <w:rsid w:val="006862E0"/>
    <w:rsid w:val="006925DE"/>
    <w:rsid w:val="006A3735"/>
    <w:rsid w:val="006B3F73"/>
    <w:rsid w:val="006C378C"/>
    <w:rsid w:val="006E6BB2"/>
    <w:rsid w:val="006F732D"/>
    <w:rsid w:val="00700A20"/>
    <w:rsid w:val="00703FFE"/>
    <w:rsid w:val="0071282E"/>
    <w:rsid w:val="00714E51"/>
    <w:rsid w:val="00732703"/>
    <w:rsid w:val="00735610"/>
    <w:rsid w:val="007365DC"/>
    <w:rsid w:val="00741E5E"/>
    <w:rsid w:val="00753E0F"/>
    <w:rsid w:val="00755BEA"/>
    <w:rsid w:val="00773714"/>
    <w:rsid w:val="00773932"/>
    <w:rsid w:val="00780B07"/>
    <w:rsid w:val="007824E1"/>
    <w:rsid w:val="00793143"/>
    <w:rsid w:val="00793E46"/>
    <w:rsid w:val="007B7FBC"/>
    <w:rsid w:val="007D0688"/>
    <w:rsid w:val="007D3626"/>
    <w:rsid w:val="007D66C9"/>
    <w:rsid w:val="007F1883"/>
    <w:rsid w:val="007F3E3C"/>
    <w:rsid w:val="00807FDF"/>
    <w:rsid w:val="00821A02"/>
    <w:rsid w:val="008311F7"/>
    <w:rsid w:val="0084115D"/>
    <w:rsid w:val="008509CA"/>
    <w:rsid w:val="00864687"/>
    <w:rsid w:val="008678DB"/>
    <w:rsid w:val="00875607"/>
    <w:rsid w:val="00896969"/>
    <w:rsid w:val="008A62E7"/>
    <w:rsid w:val="008A6964"/>
    <w:rsid w:val="008B1100"/>
    <w:rsid w:val="008B701D"/>
    <w:rsid w:val="008C3738"/>
    <w:rsid w:val="008C3F66"/>
    <w:rsid w:val="008D356E"/>
    <w:rsid w:val="008D579C"/>
    <w:rsid w:val="008D6B2A"/>
    <w:rsid w:val="008E127E"/>
    <w:rsid w:val="008E5468"/>
    <w:rsid w:val="008E7A09"/>
    <w:rsid w:val="008F498D"/>
    <w:rsid w:val="009012E1"/>
    <w:rsid w:val="0090504D"/>
    <w:rsid w:val="009056D4"/>
    <w:rsid w:val="00911E4F"/>
    <w:rsid w:val="0091505D"/>
    <w:rsid w:val="0092019B"/>
    <w:rsid w:val="00923A99"/>
    <w:rsid w:val="00946965"/>
    <w:rsid w:val="00954E41"/>
    <w:rsid w:val="00966E9C"/>
    <w:rsid w:val="009824D5"/>
    <w:rsid w:val="00996651"/>
    <w:rsid w:val="009A64B7"/>
    <w:rsid w:val="009B3AF5"/>
    <w:rsid w:val="009C1364"/>
    <w:rsid w:val="009D18CC"/>
    <w:rsid w:val="009E6CB3"/>
    <w:rsid w:val="009F3AC6"/>
    <w:rsid w:val="00A02489"/>
    <w:rsid w:val="00A02E9C"/>
    <w:rsid w:val="00A062F6"/>
    <w:rsid w:val="00A14A34"/>
    <w:rsid w:val="00A21201"/>
    <w:rsid w:val="00A2581C"/>
    <w:rsid w:val="00A25E5A"/>
    <w:rsid w:val="00A412A5"/>
    <w:rsid w:val="00A42631"/>
    <w:rsid w:val="00A47315"/>
    <w:rsid w:val="00A57E38"/>
    <w:rsid w:val="00A76663"/>
    <w:rsid w:val="00A8133B"/>
    <w:rsid w:val="00A90363"/>
    <w:rsid w:val="00A93200"/>
    <w:rsid w:val="00A95716"/>
    <w:rsid w:val="00A97AF1"/>
    <w:rsid w:val="00AA0CAB"/>
    <w:rsid w:val="00AA0CE6"/>
    <w:rsid w:val="00AB433C"/>
    <w:rsid w:val="00AB7837"/>
    <w:rsid w:val="00AD5721"/>
    <w:rsid w:val="00AE32DC"/>
    <w:rsid w:val="00AE5AF9"/>
    <w:rsid w:val="00AF1597"/>
    <w:rsid w:val="00AF724D"/>
    <w:rsid w:val="00B15B50"/>
    <w:rsid w:val="00B17A11"/>
    <w:rsid w:val="00B23A20"/>
    <w:rsid w:val="00B24085"/>
    <w:rsid w:val="00B4365D"/>
    <w:rsid w:val="00B50510"/>
    <w:rsid w:val="00B5296E"/>
    <w:rsid w:val="00B61506"/>
    <w:rsid w:val="00B62882"/>
    <w:rsid w:val="00B70CEA"/>
    <w:rsid w:val="00B71525"/>
    <w:rsid w:val="00B74EB2"/>
    <w:rsid w:val="00B84B37"/>
    <w:rsid w:val="00B918CB"/>
    <w:rsid w:val="00BA204E"/>
    <w:rsid w:val="00BB1D5E"/>
    <w:rsid w:val="00BB23E9"/>
    <w:rsid w:val="00BB5F5B"/>
    <w:rsid w:val="00BB7291"/>
    <w:rsid w:val="00BB7606"/>
    <w:rsid w:val="00BD5EAA"/>
    <w:rsid w:val="00BE174D"/>
    <w:rsid w:val="00BF47EA"/>
    <w:rsid w:val="00C22B8B"/>
    <w:rsid w:val="00C22FCF"/>
    <w:rsid w:val="00C3114F"/>
    <w:rsid w:val="00C35F7F"/>
    <w:rsid w:val="00C70EE1"/>
    <w:rsid w:val="00C75C64"/>
    <w:rsid w:val="00C879BF"/>
    <w:rsid w:val="00C9180A"/>
    <w:rsid w:val="00C9461E"/>
    <w:rsid w:val="00CA0CE9"/>
    <w:rsid w:val="00CB44D8"/>
    <w:rsid w:val="00CB52D3"/>
    <w:rsid w:val="00CB5396"/>
    <w:rsid w:val="00CC3FEE"/>
    <w:rsid w:val="00CC4730"/>
    <w:rsid w:val="00CC4A86"/>
    <w:rsid w:val="00CC7349"/>
    <w:rsid w:val="00D00D06"/>
    <w:rsid w:val="00D03197"/>
    <w:rsid w:val="00D1042D"/>
    <w:rsid w:val="00D140A7"/>
    <w:rsid w:val="00D300DE"/>
    <w:rsid w:val="00D329E1"/>
    <w:rsid w:val="00D42FF9"/>
    <w:rsid w:val="00D50966"/>
    <w:rsid w:val="00D56D0E"/>
    <w:rsid w:val="00D577EE"/>
    <w:rsid w:val="00D6160A"/>
    <w:rsid w:val="00D630CB"/>
    <w:rsid w:val="00D81E2E"/>
    <w:rsid w:val="00D9194E"/>
    <w:rsid w:val="00D93B93"/>
    <w:rsid w:val="00D97B12"/>
    <w:rsid w:val="00DA40F1"/>
    <w:rsid w:val="00DA7431"/>
    <w:rsid w:val="00DB7013"/>
    <w:rsid w:val="00DB7F5C"/>
    <w:rsid w:val="00DC0A34"/>
    <w:rsid w:val="00DD108B"/>
    <w:rsid w:val="00DD627A"/>
    <w:rsid w:val="00DE6486"/>
    <w:rsid w:val="00DF427D"/>
    <w:rsid w:val="00E101A6"/>
    <w:rsid w:val="00E127B7"/>
    <w:rsid w:val="00E22B08"/>
    <w:rsid w:val="00E27C79"/>
    <w:rsid w:val="00E31575"/>
    <w:rsid w:val="00E31648"/>
    <w:rsid w:val="00E3224C"/>
    <w:rsid w:val="00E324E1"/>
    <w:rsid w:val="00E33DAE"/>
    <w:rsid w:val="00E54C9E"/>
    <w:rsid w:val="00E7501E"/>
    <w:rsid w:val="00E8188A"/>
    <w:rsid w:val="00E81F60"/>
    <w:rsid w:val="00EA043E"/>
    <w:rsid w:val="00EA60D0"/>
    <w:rsid w:val="00EA75C0"/>
    <w:rsid w:val="00EA7875"/>
    <w:rsid w:val="00EB2685"/>
    <w:rsid w:val="00EB2EA0"/>
    <w:rsid w:val="00EC0C53"/>
    <w:rsid w:val="00ED27C1"/>
    <w:rsid w:val="00ED44E6"/>
    <w:rsid w:val="00EE15F6"/>
    <w:rsid w:val="00F13D2F"/>
    <w:rsid w:val="00F232F0"/>
    <w:rsid w:val="00F5333F"/>
    <w:rsid w:val="00F64751"/>
    <w:rsid w:val="00F64FA0"/>
    <w:rsid w:val="00F6511F"/>
    <w:rsid w:val="00F65D64"/>
    <w:rsid w:val="00F71D9F"/>
    <w:rsid w:val="00F828A2"/>
    <w:rsid w:val="00F87A2D"/>
    <w:rsid w:val="00FA58AE"/>
    <w:rsid w:val="00FB1578"/>
    <w:rsid w:val="00FB7446"/>
    <w:rsid w:val="00FC545F"/>
    <w:rsid w:val="00FC7A3B"/>
    <w:rsid w:val="00FD44AF"/>
    <w:rsid w:val="00FF5488"/>
    <w:rsid w:val="00FF7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1E263"/>
  <w15:chartTrackingRefBased/>
  <w15:docId w15:val="{0CDB96D6-6AF0-4590-85A6-A65C2389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11E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11E4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828A2"/>
    <w:rPr>
      <w:b/>
      <w:bCs/>
    </w:rPr>
  </w:style>
  <w:style w:type="paragraph" w:customStyle="1" w:styleId="alt">
    <w:name w:val="alt"/>
    <w:basedOn w:val="Normal"/>
    <w:rsid w:val="00BB72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ring">
    <w:name w:val="string"/>
    <w:basedOn w:val="DefaultParagraphFont"/>
    <w:rsid w:val="00BB7291"/>
  </w:style>
  <w:style w:type="character" w:customStyle="1" w:styleId="kwd">
    <w:name w:val="kwd"/>
    <w:basedOn w:val="DefaultParagraphFont"/>
    <w:rsid w:val="004B7013"/>
  </w:style>
  <w:style w:type="character" w:customStyle="1" w:styleId="pln">
    <w:name w:val="pln"/>
    <w:basedOn w:val="DefaultParagraphFont"/>
    <w:rsid w:val="004B7013"/>
  </w:style>
  <w:style w:type="character" w:customStyle="1" w:styleId="pun">
    <w:name w:val="pun"/>
    <w:basedOn w:val="DefaultParagraphFont"/>
    <w:rsid w:val="004B7013"/>
  </w:style>
  <w:style w:type="character" w:customStyle="1" w:styleId="typ">
    <w:name w:val="typ"/>
    <w:basedOn w:val="DefaultParagraphFont"/>
    <w:rsid w:val="004B7013"/>
  </w:style>
  <w:style w:type="character" w:customStyle="1" w:styleId="str">
    <w:name w:val="str"/>
    <w:basedOn w:val="DefaultParagraphFont"/>
    <w:rsid w:val="004B7013"/>
  </w:style>
  <w:style w:type="character" w:styleId="Emphasis">
    <w:name w:val="Emphasis"/>
    <w:basedOn w:val="DefaultParagraphFont"/>
    <w:uiPriority w:val="20"/>
    <w:qFormat/>
    <w:rsid w:val="00424AE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E6CB3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4C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4C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7407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5476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1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9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23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673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3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6</cp:revision>
  <dcterms:created xsi:type="dcterms:W3CDTF">2022-03-13T21:10:00Z</dcterms:created>
  <dcterms:modified xsi:type="dcterms:W3CDTF">2022-10-27T14:06:00Z</dcterms:modified>
</cp:coreProperties>
</file>